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344B4E" w:rsidRDefault="00644D31" w:rsidP="00E00D45">
      <w:pPr>
        <w:pStyle w:val="Title"/>
        <w:rPr>
          <w:rFonts w:ascii="Arial" w:hAnsi="Arial" w:cs="Arial"/>
        </w:rPr>
      </w:pPr>
      <w:r w:rsidRPr="00344B4E">
        <w:rPr>
          <w:rFonts w:ascii="Arial" w:hAnsi="Arial" w:cs="Arial"/>
        </w:rPr>
        <w:t>Playing the King</w:t>
      </w:r>
      <w:bookmarkStart w:id="0" w:name="_GoBack"/>
      <w:bookmarkEnd w:id="0"/>
    </w:p>
    <w:p w:rsidR="00644D31" w:rsidRPr="00344B4E" w:rsidRDefault="003705B7" w:rsidP="003705B7">
      <w:pPr>
        <w:pStyle w:val="Heading1"/>
        <w:rPr>
          <w:rFonts w:ascii="Arial" w:hAnsi="Arial" w:cs="Arial"/>
        </w:rPr>
      </w:pPr>
      <w:r w:rsidRPr="00344B4E">
        <w:rPr>
          <w:rFonts w:ascii="Arial" w:hAnsi="Arial" w:cs="Arial"/>
        </w:rPr>
        <w:t>Lesson Ideas</w:t>
      </w:r>
    </w:p>
    <w:p w:rsidR="005F50F1" w:rsidRPr="00344B4E" w:rsidRDefault="005F50F1" w:rsidP="00644D31">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5F50F1" w:rsidRPr="00344B4E" w:rsidTr="00A36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5F50F1" w:rsidRPr="00344B4E" w:rsidRDefault="005F50F1" w:rsidP="00A36602">
            <w:pPr>
              <w:pStyle w:val="TableHeading"/>
              <w:rPr>
                <w:rFonts w:ascii="Arial" w:hAnsi="Arial" w:cs="Arial"/>
              </w:rPr>
            </w:pPr>
            <w:r w:rsidRPr="00344B4E">
              <w:rPr>
                <w:rFonts w:ascii="Arial" w:hAnsi="Arial" w:cs="Arial"/>
              </w:rPr>
              <w:t>Pre or Post Visit</w:t>
            </w:r>
          </w:p>
        </w:tc>
        <w:tc>
          <w:tcPr>
            <w:tcW w:w="1701" w:type="dxa"/>
          </w:tcPr>
          <w:p w:rsidR="005F50F1" w:rsidRPr="00344B4E" w:rsidRDefault="005F50F1"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Title</w:t>
            </w:r>
          </w:p>
        </w:tc>
        <w:tc>
          <w:tcPr>
            <w:tcW w:w="5353" w:type="dxa"/>
          </w:tcPr>
          <w:p w:rsidR="005F50F1" w:rsidRPr="00344B4E" w:rsidRDefault="005F50F1"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Activity</w:t>
            </w:r>
          </w:p>
        </w:tc>
        <w:tc>
          <w:tcPr>
            <w:tcW w:w="2409" w:type="dxa"/>
          </w:tcPr>
          <w:p w:rsidR="005F50F1" w:rsidRPr="00344B4E" w:rsidRDefault="005F50F1"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Resources</w:t>
            </w:r>
          </w:p>
        </w:tc>
        <w:tc>
          <w:tcPr>
            <w:tcW w:w="3691" w:type="dxa"/>
          </w:tcPr>
          <w:p w:rsidR="005F50F1" w:rsidRPr="00344B4E" w:rsidRDefault="005F50F1"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National Curriculum Links</w:t>
            </w:r>
          </w:p>
        </w:tc>
      </w:tr>
      <w:tr w:rsidR="005F50F1" w:rsidRPr="00344B4E" w:rsidTr="00A36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5F50F1" w:rsidRPr="00344B4E" w:rsidRDefault="005F50F1" w:rsidP="00A36602">
            <w:pPr>
              <w:rPr>
                <w:rFonts w:ascii="Arial" w:hAnsi="Arial" w:cs="Arial"/>
              </w:rPr>
            </w:pPr>
            <w:r w:rsidRPr="00344B4E">
              <w:rPr>
                <w:rFonts w:ascii="Arial" w:hAnsi="Arial" w:cs="Arial"/>
              </w:rPr>
              <w:t>Pre Visit</w:t>
            </w:r>
          </w:p>
        </w:tc>
        <w:tc>
          <w:tcPr>
            <w:tcW w:w="1701" w:type="dxa"/>
            <w:shd w:val="clear" w:color="auto" w:fill="auto"/>
          </w:tcPr>
          <w:p w:rsidR="005F50F1" w:rsidRPr="00344B4E" w:rsidRDefault="005F50F1"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Meet the Players</w:t>
            </w:r>
          </w:p>
        </w:tc>
        <w:tc>
          <w:tcPr>
            <w:tcW w:w="5353" w:type="dxa"/>
            <w:shd w:val="clear" w:color="auto" w:fill="auto"/>
          </w:tcPr>
          <w:p w:rsidR="00E965A9" w:rsidRPr="00344B4E" w:rsidRDefault="00E965A9"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earning objective: To use portraits as evidence for historical enquiry</w:t>
            </w:r>
          </w:p>
          <w:p w:rsidR="00E965A9" w:rsidRPr="00344B4E" w:rsidRDefault="00E965A9"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If working as a class, look at each image of a character. Ask the children who they think the picture is of, and what can they tell about that person? Think about the clothes they are wearing, if they have any jewels, are they looking at the painter, do they have any accessories?</w:t>
            </w:r>
          </w:p>
          <w:p w:rsidR="005F50F1" w:rsidRPr="00344B4E" w:rsidRDefault="005F50F1"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What do they think that person might be like, and why?</w:t>
            </w:r>
          </w:p>
          <w:p w:rsidR="005F50F1" w:rsidRPr="00344B4E" w:rsidRDefault="005F50F1"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5F50F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xtension</w:t>
            </w:r>
          </w:p>
          <w:p w:rsidR="005F50F1" w:rsidRPr="00344B4E" w:rsidRDefault="005F50F1"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If desired, this can be repeated after the session, to see if their opinions of </w:t>
            </w:r>
            <w:proofErr w:type="gramStart"/>
            <w:r w:rsidRPr="00344B4E">
              <w:rPr>
                <w:rFonts w:ascii="Arial" w:hAnsi="Arial" w:cs="Arial"/>
              </w:rPr>
              <w:t>an of</w:t>
            </w:r>
            <w:proofErr w:type="gramEnd"/>
            <w:r w:rsidRPr="00344B4E">
              <w:rPr>
                <w:rFonts w:ascii="Arial" w:hAnsi="Arial" w:cs="Arial"/>
              </w:rPr>
              <w:t xml:space="preserve"> the characters have changed.</w:t>
            </w:r>
          </w:p>
        </w:tc>
        <w:tc>
          <w:tcPr>
            <w:tcW w:w="2409" w:type="dxa"/>
            <w:shd w:val="clear" w:color="auto" w:fill="auto"/>
          </w:tcPr>
          <w:p w:rsidR="005F50F1" w:rsidRPr="00344B4E" w:rsidRDefault="005F50F1" w:rsidP="00A3660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Images of the characters to be introduced in the session at Hampton Court (Henry VIII, Prince Arthur, Katherine of Aragon, Anne Boleyn and the Pope).</w:t>
            </w:r>
          </w:p>
        </w:tc>
        <w:tc>
          <w:tcPr>
            <w:tcW w:w="3691" w:type="dxa"/>
            <w:shd w:val="clear" w:color="auto" w:fill="auto"/>
          </w:tcPr>
          <w:p w:rsidR="005F50F1" w:rsidRPr="00344B4E" w:rsidRDefault="005F50F1" w:rsidP="005F50F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istory</w:t>
            </w:r>
          </w:p>
          <w:p w:rsidR="005F50F1" w:rsidRPr="00344B4E" w:rsidRDefault="005F50F1" w:rsidP="005F50F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Significant historical events, people and places in their own locality.</w:t>
            </w:r>
          </w:p>
          <w:p w:rsidR="005A6B8B" w:rsidRPr="00344B4E" w:rsidRDefault="005A6B8B" w:rsidP="005A6B8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onstruct informed responses that involve thoughtful selection and organisation of relevant historical information.</w:t>
            </w:r>
          </w:p>
          <w:p w:rsidR="005A6B8B" w:rsidRPr="00344B4E" w:rsidRDefault="005A6B8B" w:rsidP="005A6B8B">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5A6B8B" w:rsidRPr="00344B4E" w:rsidRDefault="005A6B8B" w:rsidP="00CF2537">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nglish</w:t>
            </w:r>
          </w:p>
          <w:p w:rsidR="005A6B8B" w:rsidRPr="00344B4E" w:rsidRDefault="00CF2537" w:rsidP="00CF253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w:t>
            </w:r>
            <w:r w:rsidR="005A6B8B" w:rsidRPr="00344B4E">
              <w:rPr>
                <w:rFonts w:ascii="Arial" w:hAnsi="Arial" w:cs="Arial"/>
              </w:rPr>
              <w:t xml:space="preserve">articipate in discussions, presentations, performances, role play, improvisations and debates </w:t>
            </w:r>
          </w:p>
          <w:p w:rsidR="005A6B8B" w:rsidRPr="00344B4E" w:rsidRDefault="005A6B8B" w:rsidP="00CF2537">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5F50F1" w:rsidRPr="00344B4E" w:rsidRDefault="005F50F1" w:rsidP="005F50F1">
      <w:pPr>
        <w:pStyle w:val="Heading2"/>
        <w:rPr>
          <w:rFonts w:ascii="Arial" w:hAnsi="Arial" w:cs="Arial"/>
        </w:rPr>
      </w:pPr>
    </w:p>
    <w:p w:rsidR="00644D31" w:rsidRPr="00344B4E" w:rsidRDefault="00644D31" w:rsidP="00644D31">
      <w:pPr>
        <w:rPr>
          <w:rFonts w:ascii="Arial" w:eastAsiaTheme="majorEastAsia" w:hAnsi="Arial" w:cs="Arial"/>
          <w:color w:val="000000" w:themeColor="text1"/>
          <w:sz w:val="24"/>
          <w:szCs w:val="32"/>
        </w:rPr>
      </w:pPr>
      <w:r w:rsidRPr="00344B4E">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3705B7" w:rsidRPr="00344B4E" w:rsidTr="003705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3705B7" w:rsidRPr="00344B4E" w:rsidRDefault="003705B7" w:rsidP="00A6589C">
            <w:pPr>
              <w:pStyle w:val="TableHeading"/>
              <w:rPr>
                <w:rFonts w:ascii="Arial" w:hAnsi="Arial" w:cs="Arial"/>
              </w:rPr>
            </w:pPr>
            <w:r w:rsidRPr="00344B4E">
              <w:rPr>
                <w:rFonts w:ascii="Arial" w:hAnsi="Arial" w:cs="Arial"/>
              </w:rPr>
              <w:lastRenderedPageBreak/>
              <w:t>Pre or Post Visit</w:t>
            </w:r>
          </w:p>
        </w:tc>
        <w:tc>
          <w:tcPr>
            <w:tcW w:w="1701" w:type="dxa"/>
          </w:tcPr>
          <w:p w:rsidR="003705B7" w:rsidRPr="00344B4E"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Title</w:t>
            </w:r>
          </w:p>
        </w:tc>
        <w:tc>
          <w:tcPr>
            <w:tcW w:w="5353" w:type="dxa"/>
          </w:tcPr>
          <w:p w:rsidR="003705B7" w:rsidRPr="00344B4E"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Activity</w:t>
            </w:r>
          </w:p>
        </w:tc>
        <w:tc>
          <w:tcPr>
            <w:tcW w:w="2409" w:type="dxa"/>
          </w:tcPr>
          <w:p w:rsidR="003705B7" w:rsidRPr="00344B4E"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Resources</w:t>
            </w:r>
          </w:p>
        </w:tc>
        <w:tc>
          <w:tcPr>
            <w:tcW w:w="3691" w:type="dxa"/>
          </w:tcPr>
          <w:p w:rsidR="003705B7" w:rsidRPr="00344B4E"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National Curriculum Links</w:t>
            </w:r>
          </w:p>
        </w:tc>
      </w:tr>
      <w:tr w:rsidR="003705B7" w:rsidRPr="00344B4E" w:rsidTr="003705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3705B7" w:rsidRPr="00344B4E" w:rsidRDefault="003705B7" w:rsidP="00470DD9">
            <w:pPr>
              <w:rPr>
                <w:rFonts w:ascii="Arial" w:hAnsi="Arial" w:cs="Arial"/>
              </w:rPr>
            </w:pPr>
            <w:r w:rsidRPr="00344B4E">
              <w:rPr>
                <w:rFonts w:ascii="Arial" w:hAnsi="Arial" w:cs="Arial"/>
              </w:rPr>
              <w:t>Pre Visit</w:t>
            </w:r>
          </w:p>
        </w:tc>
        <w:tc>
          <w:tcPr>
            <w:tcW w:w="1701" w:type="dxa"/>
            <w:shd w:val="clear" w:color="auto" w:fill="auto"/>
          </w:tcPr>
          <w:p w:rsidR="003705B7" w:rsidRPr="00344B4E" w:rsidRDefault="00644D31"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rince Hal v. Henry VIII</w:t>
            </w:r>
          </w:p>
        </w:tc>
        <w:tc>
          <w:tcPr>
            <w:tcW w:w="5353" w:type="dxa"/>
            <w:shd w:val="clear" w:color="auto" w:fill="auto"/>
          </w:tcPr>
          <w:p w:rsidR="00955230" w:rsidRPr="00344B4E" w:rsidRDefault="00955230"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earning objective: To use portraits as historical evidence</w:t>
            </w:r>
          </w:p>
          <w:p w:rsidR="00955230" w:rsidRPr="00344B4E" w:rsidRDefault="00955230"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This can be done as a class or in table groups as preferred. If done in groups, it may be helpful to get the groups to feed back to the class between </w:t>
            </w:r>
            <w:proofErr w:type="gramStart"/>
            <w:r w:rsidRPr="00344B4E">
              <w:rPr>
                <w:rFonts w:ascii="Arial" w:hAnsi="Arial" w:cs="Arial"/>
              </w:rPr>
              <w:t>discussion</w:t>
            </w:r>
            <w:proofErr w:type="gramEnd"/>
            <w:r w:rsidRPr="00344B4E">
              <w:rPr>
                <w:rFonts w:ascii="Arial" w:hAnsi="Arial" w:cs="Arial"/>
              </w:rPr>
              <w:t xml:space="preserve"> of the portraits.</w:t>
            </w: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Children are shown the picture of Henry as a very young King, in 1509. They are asked to think about what sort of person this is – what do his clothes tell us, does he look friendly, etc. </w:t>
            </w: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hen repeat the exercise with the 1536 Holbein portrait.</w:t>
            </w: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644D31" w:rsidRPr="00344B4E" w:rsidRDefault="00644D31"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ompare and contrast the two pictures. Reveal that they are of the same person! Ask the children to think of three reasons each why Henry might have changed between the two. All will be revealed in the session at Hampton Court!</w:t>
            </w:r>
          </w:p>
        </w:tc>
        <w:tc>
          <w:tcPr>
            <w:tcW w:w="2409" w:type="dxa"/>
            <w:shd w:val="clear" w:color="auto" w:fill="auto"/>
          </w:tcPr>
          <w:p w:rsidR="003705B7" w:rsidRPr="00344B4E" w:rsidRDefault="00644D31" w:rsidP="00543984">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ortraits of Henry (printed if working in groups; on IWB if working as a class):</w:t>
            </w:r>
          </w:p>
          <w:p w:rsidR="00644D31" w:rsidRPr="00344B4E" w:rsidRDefault="00644D31" w:rsidP="00543984">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1509, unknown artist (earliest known portrait of the King);</w:t>
            </w:r>
          </w:p>
          <w:p w:rsidR="00644D31" w:rsidRPr="00344B4E" w:rsidRDefault="00644D31" w:rsidP="00543984">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enry VIII, c.1536 by Hans Holbein the Younger.</w:t>
            </w:r>
          </w:p>
        </w:tc>
        <w:tc>
          <w:tcPr>
            <w:tcW w:w="3691" w:type="dxa"/>
            <w:shd w:val="clear" w:color="auto" w:fill="auto"/>
          </w:tcPr>
          <w:p w:rsidR="003705B7" w:rsidRPr="00344B4E" w:rsidRDefault="00644D31" w:rsidP="00644D3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Art and Design</w:t>
            </w:r>
          </w:p>
          <w:p w:rsidR="00644D31" w:rsidRPr="00344B4E" w:rsidRDefault="00644D31" w:rsidP="00644D3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valuate and analyse creative works using the language of art, craft and design.</w:t>
            </w:r>
          </w:p>
          <w:p w:rsidR="00644D31" w:rsidRPr="00344B4E" w:rsidRDefault="00644D31" w:rsidP="00644D3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Know about great artists, craft makers and designers, and understand the historical and cultural development of their art forms.</w:t>
            </w:r>
          </w:p>
          <w:p w:rsidR="00644D31" w:rsidRPr="00344B4E" w:rsidRDefault="00644D31" w:rsidP="00644D3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644D31" w:rsidRPr="00344B4E" w:rsidRDefault="00644D31" w:rsidP="00644D3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istory</w:t>
            </w:r>
          </w:p>
          <w:p w:rsidR="00644D31" w:rsidRPr="00344B4E" w:rsidRDefault="00644D31" w:rsidP="00644D3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Understand how our knowledge of the past is constructed from a range of sources.</w:t>
            </w:r>
          </w:p>
          <w:p w:rsidR="00644D31" w:rsidRPr="00344B4E" w:rsidRDefault="00644D31" w:rsidP="00644D3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Understand some of the ways in which we find out about the past and identify different ways in which it is represented.</w:t>
            </w:r>
          </w:p>
          <w:p w:rsidR="00644D31" w:rsidRPr="00344B4E" w:rsidRDefault="00644D31" w:rsidP="00644D3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he lives of significant individuals in the past who have contributed to national and international achievements. Some should be used to compare aspects of life in different periods.</w:t>
            </w:r>
          </w:p>
        </w:tc>
      </w:tr>
    </w:tbl>
    <w:p w:rsidR="003705B7" w:rsidRPr="00344B4E" w:rsidRDefault="003705B7" w:rsidP="00470DD9">
      <w:pPr>
        <w:rPr>
          <w:rFonts w:ascii="Arial" w:hAnsi="Arial" w:cs="Arial"/>
        </w:rPr>
      </w:pPr>
    </w:p>
    <w:p w:rsidR="000955C3" w:rsidRPr="00344B4E" w:rsidRDefault="000955C3" w:rsidP="000955C3">
      <w:pPr>
        <w:rPr>
          <w:rFonts w:ascii="Arial" w:eastAsiaTheme="majorEastAsia" w:hAnsi="Arial" w:cs="Arial"/>
          <w:color w:val="000000" w:themeColor="text1"/>
          <w:szCs w:val="26"/>
        </w:rPr>
      </w:pPr>
      <w:r w:rsidRPr="00344B4E">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0955C3" w:rsidRPr="00344B4E" w:rsidTr="00AF6E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955C3" w:rsidRPr="00344B4E" w:rsidRDefault="000955C3" w:rsidP="00AF6E5D">
            <w:pPr>
              <w:pStyle w:val="TableHeading"/>
              <w:rPr>
                <w:rFonts w:ascii="Arial" w:hAnsi="Arial" w:cs="Arial"/>
              </w:rPr>
            </w:pPr>
            <w:r w:rsidRPr="00344B4E">
              <w:rPr>
                <w:rFonts w:ascii="Arial" w:hAnsi="Arial" w:cs="Arial"/>
              </w:rPr>
              <w:lastRenderedPageBreak/>
              <w:t>Pre or Post Visit</w:t>
            </w:r>
          </w:p>
        </w:tc>
        <w:tc>
          <w:tcPr>
            <w:tcW w:w="1701"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Title</w:t>
            </w:r>
          </w:p>
        </w:tc>
        <w:tc>
          <w:tcPr>
            <w:tcW w:w="5353"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Activity</w:t>
            </w:r>
          </w:p>
        </w:tc>
        <w:tc>
          <w:tcPr>
            <w:tcW w:w="2409"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Resources</w:t>
            </w:r>
          </w:p>
        </w:tc>
        <w:tc>
          <w:tcPr>
            <w:tcW w:w="3691"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National Curriculum Links</w:t>
            </w:r>
          </w:p>
        </w:tc>
      </w:tr>
      <w:tr w:rsidR="000955C3" w:rsidRPr="00344B4E" w:rsidTr="00095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955C3" w:rsidRPr="00344B4E" w:rsidRDefault="000955C3" w:rsidP="00AF6E5D">
            <w:pPr>
              <w:rPr>
                <w:rFonts w:ascii="Arial" w:hAnsi="Arial" w:cs="Arial"/>
              </w:rPr>
            </w:pPr>
            <w:r w:rsidRPr="00344B4E">
              <w:rPr>
                <w:rFonts w:ascii="Arial" w:hAnsi="Arial" w:cs="Arial"/>
              </w:rPr>
              <w:t>Pre and Post Visit</w:t>
            </w:r>
          </w:p>
        </w:tc>
        <w:tc>
          <w:tcPr>
            <w:tcW w:w="1701" w:type="dxa"/>
            <w:shd w:val="clear" w:color="auto" w:fill="auto"/>
          </w:tcPr>
          <w:p w:rsidR="000955C3" w:rsidRPr="00344B4E" w:rsidRDefault="000955C3" w:rsidP="00AF6E5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What </w:t>
            </w:r>
            <w:r w:rsidR="00955230" w:rsidRPr="00344B4E">
              <w:rPr>
                <w:rFonts w:ascii="Arial" w:hAnsi="Arial" w:cs="Arial"/>
              </w:rPr>
              <w:t xml:space="preserve">Do </w:t>
            </w:r>
            <w:r w:rsidRPr="00344B4E">
              <w:rPr>
                <w:rFonts w:ascii="Arial" w:hAnsi="Arial" w:cs="Arial"/>
              </w:rPr>
              <w:t>We Know About Hampton Court Palace</w:t>
            </w:r>
            <w:r w:rsidR="00955230" w:rsidRPr="00344B4E">
              <w:rPr>
                <w:rFonts w:ascii="Arial" w:hAnsi="Arial" w:cs="Arial"/>
              </w:rPr>
              <w:t>?</w:t>
            </w:r>
          </w:p>
        </w:tc>
        <w:tc>
          <w:tcPr>
            <w:tcW w:w="5353" w:type="dxa"/>
            <w:shd w:val="clear" w:color="auto" w:fill="auto"/>
          </w:tcPr>
          <w:p w:rsidR="00955230" w:rsidRPr="00344B4E" w:rsidRDefault="00955230" w:rsidP="00CF253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earning objective: To share thoughts and ideas about Hampton Court Palace and the monarchs who have lived there</w:t>
            </w:r>
          </w:p>
          <w:p w:rsidR="00955230" w:rsidRPr="00344B4E" w:rsidRDefault="00955230" w:rsidP="00AF6E5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0955C3" w:rsidP="00AF6E5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re Visit</w:t>
            </w:r>
          </w:p>
          <w:p w:rsidR="000955C3" w:rsidRPr="00344B4E" w:rsidRDefault="000955C3" w:rsidP="00AF6E5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Before   your visit, the pupils can show how much they already know about Hampton Court and the stories in its history.</w:t>
            </w:r>
          </w:p>
          <w:p w:rsidR="000955C3" w:rsidRPr="00344B4E" w:rsidRDefault="000955C3" w:rsidP="00AF6E5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0955C3" w:rsidP="005F50F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 Working as a class, pupils sit in a circle on the carpet. The teacher acts as scribe. Write ‘Hampton Court Palace’ in the centre of the sugar paper, and mind map all suggestions given by pupils about the Palace.</w:t>
            </w:r>
          </w:p>
          <w:p w:rsidR="000955C3" w:rsidRPr="00344B4E" w:rsidRDefault="000955C3" w:rsidP="005F50F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Working as individuals at tables, give all the pupils a plain piece of paper and one coloured pen, and have them mind map key words relating to what they already know about Hampton Court Palace. They can draw if they would prefer.</w:t>
            </w:r>
          </w:p>
          <w:p w:rsidR="005F50F1" w:rsidRPr="00344B4E" w:rsidRDefault="005F50F1" w:rsidP="005F50F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It doesn’t matter how much the class know, or if some facts aren’t quite true!</w:t>
            </w:r>
          </w:p>
          <w:p w:rsidR="000955C3" w:rsidRPr="00344B4E" w:rsidRDefault="000955C3" w:rsidP="000955C3">
            <w:pPr>
              <w:pStyle w:val="Numbered"/>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0955C3"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ost Visit</w:t>
            </w:r>
          </w:p>
          <w:p w:rsidR="000955C3" w:rsidRPr="00344B4E"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On the same piece of paper, whether as a class or as individuals, use a different coloured pen to add in all the things you know about Hampton Court.</w:t>
            </w:r>
          </w:p>
          <w:p w:rsidR="000955C3" w:rsidRPr="00344B4E"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articularly when working as individuals this exercise should give the children confidence in how much knowledge they have gained from the trip to the Palace.</w:t>
            </w:r>
          </w:p>
          <w:p w:rsidR="000955C3" w:rsidRPr="00344B4E"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5F50F1"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lastRenderedPageBreak/>
              <w:t>Extension</w:t>
            </w:r>
          </w:p>
          <w:p w:rsidR="000955C3" w:rsidRPr="00344B4E" w:rsidRDefault="000955C3"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Discuss with pupils their top fact and what surprised them the most.</w:t>
            </w:r>
          </w:p>
          <w:p w:rsidR="000955C3" w:rsidRPr="00344B4E" w:rsidRDefault="000955C3"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409" w:type="dxa"/>
            <w:shd w:val="clear" w:color="auto" w:fill="auto"/>
          </w:tcPr>
          <w:p w:rsidR="000955C3" w:rsidRPr="00344B4E" w:rsidRDefault="000955C3"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lastRenderedPageBreak/>
              <w:t>A2 plain sugar paper and a coloured felt tip if working as a class;</w:t>
            </w:r>
          </w:p>
          <w:p w:rsidR="000955C3" w:rsidRPr="00344B4E" w:rsidRDefault="000955C3"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lain A4 and coloured pens if working as individuals.</w:t>
            </w:r>
          </w:p>
        </w:tc>
        <w:tc>
          <w:tcPr>
            <w:tcW w:w="3691" w:type="dxa"/>
            <w:shd w:val="clear" w:color="auto" w:fill="auto"/>
          </w:tcPr>
          <w:p w:rsidR="000955C3" w:rsidRPr="00344B4E" w:rsidRDefault="000955C3"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istory</w:t>
            </w:r>
          </w:p>
          <w:p w:rsidR="000955C3" w:rsidRPr="00344B4E" w:rsidRDefault="000955C3" w:rsidP="000955C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Construct informed responses that involve thoughtful selection and organisation of relevant historical information. </w:t>
            </w:r>
          </w:p>
          <w:p w:rsidR="00CF2537" w:rsidRPr="00344B4E" w:rsidRDefault="00CF2537" w:rsidP="00CF2537">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955230" w:rsidRPr="00344B4E" w:rsidRDefault="00955230" w:rsidP="00CF2537">
            <w:pPr>
              <w:pStyle w:val="Heading2"/>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nglish</w:t>
            </w:r>
          </w:p>
          <w:p w:rsidR="00955230" w:rsidRPr="00344B4E" w:rsidRDefault="00CF2537" w:rsidP="00CF253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w:t>
            </w:r>
            <w:r w:rsidR="00955230" w:rsidRPr="00344B4E">
              <w:rPr>
                <w:rFonts w:ascii="Arial" w:hAnsi="Arial" w:cs="Arial"/>
              </w:rPr>
              <w:t xml:space="preserve">articipate in discussions, presentations, performances, role play, improvisations and debates </w:t>
            </w:r>
          </w:p>
          <w:p w:rsidR="00955230" w:rsidRPr="00344B4E" w:rsidRDefault="00955230" w:rsidP="00CF2537">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CF2537" w:rsidRPr="00344B4E" w:rsidRDefault="00CF2537" w:rsidP="000955C3">
      <w:pPr>
        <w:rPr>
          <w:rFonts w:ascii="Arial" w:hAnsi="Arial" w:cs="Arial"/>
        </w:rPr>
      </w:pPr>
    </w:p>
    <w:p w:rsidR="00CF2537" w:rsidRPr="00344B4E" w:rsidRDefault="00CF2537" w:rsidP="00CF2537">
      <w:pPr>
        <w:rPr>
          <w:rFonts w:ascii="Arial" w:hAnsi="Arial" w:cs="Arial"/>
        </w:rPr>
      </w:pPr>
      <w:r w:rsidRPr="00344B4E">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0955C3" w:rsidRPr="00344B4E" w:rsidTr="00AF6E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955C3" w:rsidRPr="00344B4E" w:rsidRDefault="000955C3" w:rsidP="00AF6E5D">
            <w:pPr>
              <w:pStyle w:val="TableHeading"/>
              <w:rPr>
                <w:rFonts w:ascii="Arial" w:hAnsi="Arial" w:cs="Arial"/>
              </w:rPr>
            </w:pPr>
            <w:r w:rsidRPr="00344B4E">
              <w:rPr>
                <w:rFonts w:ascii="Arial" w:hAnsi="Arial" w:cs="Arial"/>
              </w:rPr>
              <w:lastRenderedPageBreak/>
              <w:t>Pre or Post Visit</w:t>
            </w:r>
          </w:p>
        </w:tc>
        <w:tc>
          <w:tcPr>
            <w:tcW w:w="1701"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Title</w:t>
            </w:r>
          </w:p>
        </w:tc>
        <w:tc>
          <w:tcPr>
            <w:tcW w:w="5353"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Activity</w:t>
            </w:r>
          </w:p>
        </w:tc>
        <w:tc>
          <w:tcPr>
            <w:tcW w:w="2409"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Resources</w:t>
            </w:r>
          </w:p>
        </w:tc>
        <w:tc>
          <w:tcPr>
            <w:tcW w:w="3691" w:type="dxa"/>
          </w:tcPr>
          <w:p w:rsidR="000955C3" w:rsidRPr="00344B4E" w:rsidRDefault="000955C3" w:rsidP="00AF6E5D">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National Curriculum Links</w:t>
            </w:r>
          </w:p>
        </w:tc>
      </w:tr>
      <w:tr w:rsidR="000955C3" w:rsidRPr="00344B4E" w:rsidTr="00AF6E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955C3" w:rsidRPr="00344B4E" w:rsidRDefault="000955C3" w:rsidP="00AF6E5D">
            <w:pPr>
              <w:rPr>
                <w:rFonts w:ascii="Arial" w:hAnsi="Arial" w:cs="Arial"/>
              </w:rPr>
            </w:pPr>
            <w:r w:rsidRPr="00344B4E">
              <w:rPr>
                <w:rFonts w:ascii="Arial" w:hAnsi="Arial" w:cs="Arial"/>
              </w:rPr>
              <w:t>Post Visit</w:t>
            </w:r>
          </w:p>
        </w:tc>
        <w:tc>
          <w:tcPr>
            <w:tcW w:w="1701" w:type="dxa"/>
            <w:shd w:val="clear" w:color="auto" w:fill="auto"/>
          </w:tcPr>
          <w:p w:rsidR="000955C3" w:rsidRPr="00344B4E" w:rsidRDefault="005F50F1" w:rsidP="00AF6E5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My Own Portrait</w:t>
            </w:r>
          </w:p>
        </w:tc>
        <w:tc>
          <w:tcPr>
            <w:tcW w:w="5353" w:type="dxa"/>
            <w:shd w:val="clear" w:color="auto" w:fill="auto"/>
          </w:tcPr>
          <w:p w:rsidR="000D0DF7" w:rsidRPr="00344B4E" w:rsidRDefault="000D0DF7"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earning objective: To understand how portraits can be used to represent a person and include key messages</w:t>
            </w:r>
          </w:p>
          <w:p w:rsidR="000D0DF7" w:rsidRPr="00344B4E" w:rsidRDefault="000D0DF7"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344B4E" w:rsidRDefault="005F50F1"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aking what they have learned about how people often chan</w:t>
            </w:r>
            <w:r w:rsidR="000D0DF7" w:rsidRPr="00344B4E">
              <w:rPr>
                <w:rFonts w:ascii="Arial" w:hAnsi="Arial" w:cs="Arial"/>
              </w:rPr>
              <w:t>g</w:t>
            </w:r>
            <w:r w:rsidRPr="00344B4E">
              <w:rPr>
                <w:rFonts w:ascii="Arial" w:hAnsi="Arial" w:cs="Arial"/>
              </w:rPr>
              <w:t>e as they grow up, and reflecting how this was shown in the portraits of Henry VIII, children should draw their own portraits of themselves as they are now, and how they would like to be when they are grown-ups. They should think about what job they would like to be doing, where they would like to live, etc., and how to show that in the portrait.</w:t>
            </w:r>
          </w:p>
          <w:p w:rsidR="005F50F1" w:rsidRPr="00344B4E" w:rsidRDefault="005F50F1"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hey should write a paragraph (length and complexity varying depending on ability and age) which explains why they have drawn these two particular pictures.</w:t>
            </w:r>
          </w:p>
          <w:p w:rsidR="005F50F1" w:rsidRPr="00344B4E" w:rsidRDefault="005F50F1"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5F50F1">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xtension</w:t>
            </w:r>
          </w:p>
          <w:p w:rsidR="005F50F1" w:rsidRPr="00344B4E" w:rsidRDefault="005F50F1"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hildren can study the ‘Family of Henry VIII’ c.1545, unknown artist. As a class consider what is true in that picture? What is false (in the inclusion of Jane Seymour alongside teenaged Mary and Elizabeth and Edward as a child)? Why do they think Henry wanted to include Jane in this picture? The children can now draw their own portraits including the four most important people to them, who may or may not be fictional (i.e. Mum, Spiderman, Grandpa and the family dog!).</w:t>
            </w:r>
          </w:p>
          <w:p w:rsidR="005F50F1" w:rsidRPr="00344B4E" w:rsidRDefault="005F50F1"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5F50F1" w:rsidRPr="00344B4E" w:rsidRDefault="005F50F1" w:rsidP="005F50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hey should write a paragraph (length and complexity varying depending on ability and age) which explains why each person has been included in their portrait.</w:t>
            </w:r>
          </w:p>
          <w:p w:rsidR="000955C3" w:rsidRPr="00344B4E" w:rsidRDefault="000955C3" w:rsidP="00AF6E5D">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409" w:type="dxa"/>
            <w:shd w:val="clear" w:color="auto" w:fill="auto"/>
          </w:tcPr>
          <w:p w:rsidR="00AE1FA8" w:rsidRPr="00344B4E" w:rsidRDefault="005F50F1"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encils</w:t>
            </w:r>
          </w:p>
          <w:p w:rsidR="005F50F1" w:rsidRPr="00344B4E" w:rsidRDefault="005F50F1"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lain paper or Art books</w:t>
            </w:r>
          </w:p>
          <w:p w:rsidR="005F50F1" w:rsidRPr="00344B4E" w:rsidRDefault="005F50F1"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oloured pencils</w:t>
            </w:r>
          </w:p>
          <w:p w:rsidR="005F50F1" w:rsidRPr="00344B4E" w:rsidRDefault="005F50F1"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ined paper or line guides for written exercise</w:t>
            </w:r>
          </w:p>
          <w:p w:rsidR="005F50F1" w:rsidRPr="00344B4E" w:rsidRDefault="00AE75F9" w:rsidP="00AF6E5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Image of the ‘Family of Henry VIII’ painting</w:t>
            </w:r>
          </w:p>
        </w:tc>
        <w:tc>
          <w:tcPr>
            <w:tcW w:w="3691" w:type="dxa"/>
            <w:shd w:val="clear" w:color="auto" w:fill="auto"/>
          </w:tcPr>
          <w:p w:rsidR="00AE1FA8" w:rsidRPr="00344B4E" w:rsidRDefault="00AE75F9" w:rsidP="00AE1FA8">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Art and Design </w:t>
            </w:r>
          </w:p>
          <w:p w:rsidR="00AE1FA8" w:rsidRPr="00344B4E" w:rsidRDefault="00AE75F9"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roduce creative work, exploring their ideas and recording their experiences.</w:t>
            </w:r>
          </w:p>
          <w:p w:rsidR="00AE75F9" w:rsidRPr="00344B4E" w:rsidRDefault="00AE75F9" w:rsidP="00AE75F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valuate and analyse creative works using the language or art, craft and design.</w:t>
            </w:r>
          </w:p>
          <w:p w:rsidR="00AE75F9" w:rsidRPr="00344B4E" w:rsidRDefault="00AE75F9" w:rsidP="00AE75F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Know about great artists, craft makers and designers, and understand the historical and cultural development of their art forms.</w:t>
            </w:r>
          </w:p>
          <w:p w:rsidR="00AE1FA8" w:rsidRPr="00344B4E" w:rsidRDefault="00AE1FA8" w:rsidP="00AE1FA8">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E1FA8" w:rsidRPr="00344B4E" w:rsidRDefault="00AE75F9" w:rsidP="00AE1FA8">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istory</w:t>
            </w:r>
          </w:p>
          <w:p w:rsidR="00AE1FA8" w:rsidRPr="00344B4E" w:rsidRDefault="00AE75F9"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Understand some of the ways in which we find out about the past and identify different ways in which it is represented.</w:t>
            </w:r>
          </w:p>
        </w:tc>
      </w:tr>
    </w:tbl>
    <w:p w:rsidR="00F2261C" w:rsidRPr="00344B4E" w:rsidRDefault="00F2261C" w:rsidP="000955C3">
      <w:pPr>
        <w:rPr>
          <w:rFonts w:ascii="Arial" w:hAnsi="Arial" w:cs="Arial"/>
        </w:rPr>
      </w:pPr>
    </w:p>
    <w:p w:rsidR="00F2261C" w:rsidRPr="00344B4E" w:rsidRDefault="00F2261C" w:rsidP="00F2261C">
      <w:pPr>
        <w:rPr>
          <w:rFonts w:ascii="Arial" w:hAnsi="Arial" w:cs="Arial"/>
        </w:rPr>
      </w:pPr>
      <w:r w:rsidRPr="00344B4E">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AE75F9" w:rsidRPr="00344B4E" w:rsidTr="00A36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AE75F9" w:rsidRPr="00344B4E" w:rsidRDefault="00AE75F9" w:rsidP="00A36602">
            <w:pPr>
              <w:pStyle w:val="TableHeading"/>
              <w:rPr>
                <w:rFonts w:ascii="Arial" w:hAnsi="Arial" w:cs="Arial"/>
              </w:rPr>
            </w:pPr>
            <w:r w:rsidRPr="00344B4E">
              <w:rPr>
                <w:rFonts w:ascii="Arial" w:hAnsi="Arial" w:cs="Arial"/>
              </w:rPr>
              <w:lastRenderedPageBreak/>
              <w:t>Pre or Post Visit</w:t>
            </w:r>
          </w:p>
        </w:tc>
        <w:tc>
          <w:tcPr>
            <w:tcW w:w="1701" w:type="dxa"/>
          </w:tcPr>
          <w:p w:rsidR="00AE75F9" w:rsidRPr="00344B4E" w:rsidRDefault="00AE75F9"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Title</w:t>
            </w:r>
          </w:p>
        </w:tc>
        <w:tc>
          <w:tcPr>
            <w:tcW w:w="5353" w:type="dxa"/>
          </w:tcPr>
          <w:p w:rsidR="00AE75F9" w:rsidRPr="00344B4E" w:rsidRDefault="00AE75F9"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Activity</w:t>
            </w:r>
          </w:p>
        </w:tc>
        <w:tc>
          <w:tcPr>
            <w:tcW w:w="2409" w:type="dxa"/>
          </w:tcPr>
          <w:p w:rsidR="00AE75F9" w:rsidRPr="00344B4E" w:rsidRDefault="00AE75F9"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Resources</w:t>
            </w:r>
          </w:p>
        </w:tc>
        <w:tc>
          <w:tcPr>
            <w:tcW w:w="3691" w:type="dxa"/>
          </w:tcPr>
          <w:p w:rsidR="00AE75F9" w:rsidRPr="00344B4E" w:rsidRDefault="00AE75F9" w:rsidP="00A36602">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344B4E">
              <w:rPr>
                <w:rFonts w:ascii="Arial" w:hAnsi="Arial" w:cs="Arial"/>
              </w:rPr>
              <w:t>National Curriculum Links</w:t>
            </w:r>
          </w:p>
        </w:tc>
      </w:tr>
      <w:tr w:rsidR="00AE75F9" w:rsidRPr="00344B4E" w:rsidTr="00A36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AE75F9" w:rsidRPr="00344B4E" w:rsidRDefault="00AE75F9" w:rsidP="00A36602">
            <w:pPr>
              <w:rPr>
                <w:rFonts w:ascii="Arial" w:hAnsi="Arial" w:cs="Arial"/>
              </w:rPr>
            </w:pPr>
            <w:r w:rsidRPr="00344B4E">
              <w:rPr>
                <w:rFonts w:ascii="Arial" w:hAnsi="Arial" w:cs="Arial"/>
              </w:rPr>
              <w:t>Post Visit</w:t>
            </w:r>
          </w:p>
        </w:tc>
        <w:tc>
          <w:tcPr>
            <w:tcW w:w="1701" w:type="dxa"/>
            <w:shd w:val="clear" w:color="auto" w:fill="auto"/>
          </w:tcPr>
          <w:p w:rsidR="00AE75F9" w:rsidRPr="00344B4E" w:rsidRDefault="00AE75F9" w:rsidP="00A366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Who Am I?</w:t>
            </w:r>
          </w:p>
        </w:tc>
        <w:tc>
          <w:tcPr>
            <w:tcW w:w="5353" w:type="dxa"/>
            <w:shd w:val="clear" w:color="auto" w:fill="auto"/>
          </w:tcPr>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Learning objective: To imagine yourself in the shoes of somebody from the past</w:t>
            </w: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Working as a class- one pupil takes the hot seat adopting the character of someone they have learnt about who lived at Hampton Court Palace. The other children can take it in turns to ask questions to ascertain who the person is.</w:t>
            </w: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For example, to Henry VIII – “Why did you have Anne Boleyn’s head chopped off?”; “What was your favourite thing about Hampton Court Palace?</w:t>
            </w:r>
            <w:proofErr w:type="gramStart"/>
            <w:r w:rsidRPr="00344B4E">
              <w:rPr>
                <w:rFonts w:ascii="Arial" w:hAnsi="Arial" w:cs="Arial"/>
              </w:rPr>
              <w:t>”.</w:t>
            </w:r>
            <w:proofErr w:type="gramEnd"/>
            <w:r w:rsidRPr="00344B4E">
              <w:rPr>
                <w:rFonts w:ascii="Arial" w:hAnsi="Arial" w:cs="Arial"/>
              </w:rPr>
              <w:t xml:space="preserve"> Use the chronologies to ask questions relating to different eras.</w:t>
            </w: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upils can use a mix of historical knowledge and imagination here.</w:t>
            </w: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1471A" w:rsidRPr="00344B4E" w:rsidRDefault="00A1471A" w:rsidP="00A14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he number of pupils in the hot seat can vary depending on time or number of pupils wishing to take part. Try to encourage every child to ask at least one question throughout the activity.</w:t>
            </w:r>
          </w:p>
        </w:tc>
        <w:tc>
          <w:tcPr>
            <w:tcW w:w="2409" w:type="dxa"/>
            <w:shd w:val="clear" w:color="auto" w:fill="auto"/>
          </w:tcPr>
          <w:p w:rsidR="00AE75F9" w:rsidRPr="00344B4E" w:rsidRDefault="00A1471A" w:rsidP="004D123E">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Tudor resources from MMM teacher pack</w:t>
            </w:r>
          </w:p>
        </w:tc>
        <w:tc>
          <w:tcPr>
            <w:tcW w:w="3691" w:type="dxa"/>
            <w:shd w:val="clear" w:color="auto" w:fill="auto"/>
          </w:tcPr>
          <w:p w:rsidR="00AE75F9" w:rsidRPr="00344B4E" w:rsidRDefault="00AE75F9" w:rsidP="00A3660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History</w:t>
            </w:r>
          </w:p>
          <w:p w:rsidR="004D123E" w:rsidRPr="00344B4E" w:rsidRDefault="004D123E" w:rsidP="00A3660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Construct informed responses that involve thoughtful selection and organisation of relevant historical information.</w:t>
            </w:r>
          </w:p>
          <w:p w:rsidR="00AE75F9" w:rsidRPr="00344B4E" w:rsidRDefault="00AE75F9" w:rsidP="00A3660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E75F9" w:rsidRPr="00344B4E" w:rsidRDefault="004D123E" w:rsidP="00A3660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 xml:space="preserve">Drama </w:t>
            </w:r>
          </w:p>
          <w:p w:rsidR="00AE75F9" w:rsidRPr="00344B4E" w:rsidRDefault="004D123E" w:rsidP="00A3660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Adopt, create and sustain a range of roles, responding appropriately to others in role.</w:t>
            </w:r>
          </w:p>
          <w:p w:rsidR="004D123E" w:rsidRPr="00344B4E" w:rsidRDefault="004D123E" w:rsidP="00A3660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Opportunities to improvise and devise drama.</w:t>
            </w:r>
          </w:p>
          <w:p w:rsidR="004D123E" w:rsidRPr="00344B4E" w:rsidRDefault="004D123E" w:rsidP="004D123E">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4D123E" w:rsidRPr="00344B4E" w:rsidRDefault="004D123E" w:rsidP="004D123E">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English</w:t>
            </w:r>
          </w:p>
          <w:p w:rsidR="004D123E" w:rsidRPr="00344B4E" w:rsidRDefault="004D123E" w:rsidP="004D123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Participate in discussions, presentations, performances, role play, improvisations and debates.</w:t>
            </w:r>
          </w:p>
          <w:p w:rsidR="004D123E" w:rsidRPr="00344B4E" w:rsidRDefault="004D123E" w:rsidP="004D123E">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344B4E">
              <w:rPr>
                <w:rFonts w:ascii="Arial" w:hAnsi="Arial" w:cs="Arial"/>
              </w:rPr>
              <w:t>Maintain attention and participate actively in collaborative conversations, staying on topic and initiating and responding to comments.</w:t>
            </w:r>
          </w:p>
        </w:tc>
      </w:tr>
    </w:tbl>
    <w:p w:rsidR="000955C3" w:rsidRPr="00344B4E" w:rsidRDefault="000955C3" w:rsidP="000955C3">
      <w:pPr>
        <w:rPr>
          <w:rFonts w:ascii="Arial" w:hAnsi="Arial" w:cs="Arial"/>
        </w:rPr>
      </w:pPr>
    </w:p>
    <w:sectPr w:rsidR="000955C3" w:rsidRPr="00344B4E" w:rsidSect="009134BC">
      <w:footerReference w:type="default" r:id="rId9"/>
      <w:headerReference w:type="first" r:id="rId10"/>
      <w:foot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05B7" w:rsidRDefault="003705B7" w:rsidP="006054BA">
      <w:pPr>
        <w:spacing w:line="240" w:lineRule="auto"/>
      </w:pPr>
      <w:r>
        <w:separator/>
      </w:r>
    </w:p>
  </w:endnote>
  <w:endnote w:type="continuationSeparator" w:id="0">
    <w:p w:rsidR="003705B7" w:rsidRDefault="003705B7"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Gotham"/>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22BFF">
    <w:pPr>
      <w:pStyle w:val="Footer"/>
    </w:pPr>
  </w:p>
  <w:p w:rsidR="00D70E76" w:rsidRDefault="00D70E76" w:rsidP="00D22BFF">
    <w:pPr>
      <w:pStyle w:val="Footer"/>
    </w:pPr>
  </w:p>
  <w:p w:rsidR="00853C93" w:rsidRPr="00876691" w:rsidRDefault="005F50F1" w:rsidP="00D22BFF">
    <w:pPr>
      <w:pStyle w:val="FooterTitle"/>
    </w:pPr>
    <w:r>
      <w:t>Playing the King</w:t>
    </w:r>
  </w:p>
  <w:p w:rsidR="004619F4" w:rsidRDefault="003705B7" w:rsidP="00D22BFF">
    <w:pPr>
      <w:pStyle w:val="Footer"/>
    </w:pPr>
    <w:r>
      <w:t>Lesson Ideas</w:t>
    </w:r>
    <w:r w:rsidR="00876691">
      <w:tab/>
    </w:r>
    <w:r w:rsidR="004619F4">
      <w:tab/>
    </w:r>
    <w:r w:rsidR="004619F4">
      <w:fldChar w:fldCharType="begin"/>
    </w:r>
    <w:r w:rsidR="004619F4">
      <w:instrText xml:space="preserve"> PAGE  \* MERGEFORMAT </w:instrText>
    </w:r>
    <w:r w:rsidR="004619F4">
      <w:fldChar w:fldCharType="separate"/>
    </w:r>
    <w:r w:rsidR="00344B4E">
      <w:rPr>
        <w:noProof/>
      </w:rPr>
      <w:t>6</w:t>
    </w:r>
    <w:r w:rsidR="004619F4">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05B7" w:rsidRDefault="003705B7">
    <w:pPr>
      <w:pStyle w:val="Footer"/>
    </w:pPr>
  </w:p>
  <w:p w:rsidR="003705B7" w:rsidRDefault="003705B7">
    <w:pPr>
      <w:pStyle w:val="Footer"/>
    </w:pPr>
    <w:r>
      <w:rPr>
        <w:noProof/>
        <w:lang w:eastAsia="en-GB"/>
      </w:rPr>
      <w:drawing>
        <wp:anchor distT="0" distB="0" distL="114300" distR="114300" simplePos="0" relativeHeight="251659264" behindDoc="1" locked="0" layoutInCell="1" allowOverlap="1" wp14:anchorId="5103FD9A" wp14:editId="2124DEBB">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3705B7" w:rsidRDefault="003705B7">
    <w:pPr>
      <w:pStyle w:val="Footer"/>
    </w:pPr>
  </w:p>
  <w:p w:rsidR="003705B7" w:rsidRDefault="003705B7">
    <w:pPr>
      <w:pStyle w:val="Footer"/>
    </w:pPr>
  </w:p>
  <w:p w:rsidR="003705B7" w:rsidRDefault="003705B7">
    <w:pPr>
      <w:pStyle w:val="Footer"/>
    </w:pPr>
  </w:p>
  <w:p w:rsidR="003705B7" w:rsidRDefault="003705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05B7" w:rsidRDefault="003705B7" w:rsidP="006054BA">
      <w:pPr>
        <w:spacing w:line="240" w:lineRule="auto"/>
      </w:pPr>
      <w:r>
        <w:separator/>
      </w:r>
    </w:p>
  </w:footnote>
  <w:footnote w:type="continuationSeparator" w:id="0">
    <w:p w:rsidR="003705B7" w:rsidRDefault="003705B7"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9134BC">
      <w:trPr>
        <w:trHeight w:hRule="exact" w:val="1701"/>
      </w:trPr>
      <w:tc>
        <w:tcPr>
          <w:tcW w:w="1384" w:type="dxa"/>
        </w:tcPr>
        <w:p w:rsidR="00F5573E" w:rsidRDefault="00F5573E" w:rsidP="009134BC">
          <w:pPr>
            <w:pStyle w:val="Header"/>
          </w:pPr>
        </w:p>
      </w:tc>
      <w:tc>
        <w:tcPr>
          <w:tcW w:w="1384" w:type="dxa"/>
        </w:tcPr>
        <w:p w:rsidR="00F5573E" w:rsidRDefault="00F5573E" w:rsidP="009134BC">
          <w:pPr>
            <w:pStyle w:val="Header"/>
          </w:pPr>
        </w:p>
      </w:tc>
      <w:tc>
        <w:tcPr>
          <w:tcW w:w="1384" w:type="dxa"/>
        </w:tcPr>
        <w:p w:rsidR="00F5573E" w:rsidRDefault="003705B7" w:rsidP="009134BC">
          <w:pPr>
            <w:pStyle w:val="Header"/>
          </w:pPr>
          <w:r>
            <w:rPr>
              <w:noProof/>
              <w:lang w:eastAsia="en-GB"/>
            </w:rPr>
            <w:drawing>
              <wp:inline distT="0" distB="0" distL="0" distR="0" wp14:anchorId="5BBAF975" wp14:editId="2F00E954">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3705B7"/>
    <w:rsid w:val="00007BC4"/>
    <w:rsid w:val="00011E6A"/>
    <w:rsid w:val="00045370"/>
    <w:rsid w:val="000947C2"/>
    <w:rsid w:val="000955C3"/>
    <w:rsid w:val="000C4854"/>
    <w:rsid w:val="000D0DF7"/>
    <w:rsid w:val="0012353D"/>
    <w:rsid w:val="001375FF"/>
    <w:rsid w:val="00154D22"/>
    <w:rsid w:val="00181808"/>
    <w:rsid w:val="00181A54"/>
    <w:rsid w:val="00190632"/>
    <w:rsid w:val="00195F0A"/>
    <w:rsid w:val="001E79D3"/>
    <w:rsid w:val="0022050A"/>
    <w:rsid w:val="00240640"/>
    <w:rsid w:val="002632DC"/>
    <w:rsid w:val="00276F6C"/>
    <w:rsid w:val="002F040B"/>
    <w:rsid w:val="002F1ECE"/>
    <w:rsid w:val="0032672F"/>
    <w:rsid w:val="00344B4E"/>
    <w:rsid w:val="00345EF3"/>
    <w:rsid w:val="003705B7"/>
    <w:rsid w:val="00381319"/>
    <w:rsid w:val="003B0973"/>
    <w:rsid w:val="003B4CB4"/>
    <w:rsid w:val="003D7690"/>
    <w:rsid w:val="003F41CF"/>
    <w:rsid w:val="003F7378"/>
    <w:rsid w:val="00432686"/>
    <w:rsid w:val="004372F9"/>
    <w:rsid w:val="004619F4"/>
    <w:rsid w:val="0046255F"/>
    <w:rsid w:val="00464153"/>
    <w:rsid w:val="00470DD9"/>
    <w:rsid w:val="004743C1"/>
    <w:rsid w:val="00481614"/>
    <w:rsid w:val="004B74E1"/>
    <w:rsid w:val="004D123E"/>
    <w:rsid w:val="004D4714"/>
    <w:rsid w:val="004F5D02"/>
    <w:rsid w:val="00521241"/>
    <w:rsid w:val="00522F00"/>
    <w:rsid w:val="00540047"/>
    <w:rsid w:val="00552EAB"/>
    <w:rsid w:val="005701E9"/>
    <w:rsid w:val="005A6B8B"/>
    <w:rsid w:val="005B70FC"/>
    <w:rsid w:val="005F50F1"/>
    <w:rsid w:val="00604BF4"/>
    <w:rsid w:val="006054BA"/>
    <w:rsid w:val="0061439C"/>
    <w:rsid w:val="00644D31"/>
    <w:rsid w:val="00646569"/>
    <w:rsid w:val="00672EE8"/>
    <w:rsid w:val="006A751D"/>
    <w:rsid w:val="006B54F0"/>
    <w:rsid w:val="00712FA5"/>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904248"/>
    <w:rsid w:val="009134BC"/>
    <w:rsid w:val="0093499C"/>
    <w:rsid w:val="00947925"/>
    <w:rsid w:val="00955230"/>
    <w:rsid w:val="00963532"/>
    <w:rsid w:val="0096366C"/>
    <w:rsid w:val="00983ED0"/>
    <w:rsid w:val="00986FDA"/>
    <w:rsid w:val="009A6501"/>
    <w:rsid w:val="009B3B2E"/>
    <w:rsid w:val="009B5352"/>
    <w:rsid w:val="009F190F"/>
    <w:rsid w:val="00A1471A"/>
    <w:rsid w:val="00A30B57"/>
    <w:rsid w:val="00A31929"/>
    <w:rsid w:val="00A5560A"/>
    <w:rsid w:val="00A6589C"/>
    <w:rsid w:val="00A95C9A"/>
    <w:rsid w:val="00AA137E"/>
    <w:rsid w:val="00AE1FA8"/>
    <w:rsid w:val="00AE75F9"/>
    <w:rsid w:val="00B514A2"/>
    <w:rsid w:val="00B552F4"/>
    <w:rsid w:val="00B861FB"/>
    <w:rsid w:val="00B960C9"/>
    <w:rsid w:val="00B96C04"/>
    <w:rsid w:val="00BA2F05"/>
    <w:rsid w:val="00BB7E75"/>
    <w:rsid w:val="00BD6CB1"/>
    <w:rsid w:val="00BF56FF"/>
    <w:rsid w:val="00C22F79"/>
    <w:rsid w:val="00C42540"/>
    <w:rsid w:val="00C464CA"/>
    <w:rsid w:val="00C60AC4"/>
    <w:rsid w:val="00C66108"/>
    <w:rsid w:val="00CE4114"/>
    <w:rsid w:val="00CF2537"/>
    <w:rsid w:val="00D04703"/>
    <w:rsid w:val="00D22BFF"/>
    <w:rsid w:val="00D455A3"/>
    <w:rsid w:val="00D66243"/>
    <w:rsid w:val="00D70E76"/>
    <w:rsid w:val="00D82D6A"/>
    <w:rsid w:val="00D8598C"/>
    <w:rsid w:val="00D87ECC"/>
    <w:rsid w:val="00DA73DC"/>
    <w:rsid w:val="00DB7779"/>
    <w:rsid w:val="00DC4DD5"/>
    <w:rsid w:val="00E00D45"/>
    <w:rsid w:val="00E01EEB"/>
    <w:rsid w:val="00E06292"/>
    <w:rsid w:val="00E761DE"/>
    <w:rsid w:val="00E838D2"/>
    <w:rsid w:val="00E965A9"/>
    <w:rsid w:val="00EA1CC8"/>
    <w:rsid w:val="00EC6C9E"/>
    <w:rsid w:val="00EE3B39"/>
    <w:rsid w:val="00EE42CB"/>
    <w:rsid w:val="00F2261C"/>
    <w:rsid w:val="00F27D4D"/>
    <w:rsid w:val="00F327EB"/>
    <w:rsid w:val="00F473FF"/>
    <w:rsid w:val="00F5573E"/>
    <w:rsid w:val="00F83AA7"/>
    <w:rsid w:val="00F9058C"/>
    <w:rsid w:val="00FA2465"/>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705B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5B7"/>
    <w:rPr>
      <w:rFonts w:ascii="Tahoma" w:hAnsi="Tahoma" w:cs="Tahoma"/>
      <w:sz w:val="16"/>
      <w:szCs w:val="16"/>
    </w:rPr>
  </w:style>
  <w:style w:type="paragraph" w:customStyle="1" w:styleId="Default">
    <w:name w:val="Default"/>
    <w:rsid w:val="005A6B8B"/>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A1471A"/>
    <w:rPr>
      <w:sz w:val="16"/>
      <w:szCs w:val="16"/>
    </w:rPr>
  </w:style>
  <w:style w:type="paragraph" w:styleId="CommentText">
    <w:name w:val="annotation text"/>
    <w:basedOn w:val="Normal"/>
    <w:link w:val="CommentTextChar"/>
    <w:uiPriority w:val="99"/>
    <w:semiHidden/>
    <w:unhideWhenUsed/>
    <w:rsid w:val="00A1471A"/>
    <w:pPr>
      <w:spacing w:line="240" w:lineRule="auto"/>
    </w:pPr>
    <w:rPr>
      <w:sz w:val="20"/>
      <w:szCs w:val="20"/>
    </w:rPr>
  </w:style>
  <w:style w:type="character" w:customStyle="1" w:styleId="CommentTextChar">
    <w:name w:val="Comment Text Char"/>
    <w:basedOn w:val="DefaultParagraphFont"/>
    <w:link w:val="CommentText"/>
    <w:uiPriority w:val="99"/>
    <w:semiHidden/>
    <w:rsid w:val="00A1471A"/>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A1471A"/>
    <w:rPr>
      <w:b/>
      <w:bCs/>
    </w:rPr>
  </w:style>
  <w:style w:type="character" w:customStyle="1" w:styleId="CommentSubjectChar">
    <w:name w:val="Comment Subject Char"/>
    <w:basedOn w:val="CommentTextChar"/>
    <w:link w:val="CommentSubject"/>
    <w:uiPriority w:val="99"/>
    <w:semiHidden/>
    <w:rsid w:val="00A1471A"/>
    <w:rPr>
      <w:rFonts w:ascii="Gotham-Book" w:hAnsi="Gotham-Book"/>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705B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5B7"/>
    <w:rPr>
      <w:rFonts w:ascii="Tahoma" w:hAnsi="Tahoma" w:cs="Tahoma"/>
      <w:sz w:val="16"/>
      <w:szCs w:val="16"/>
    </w:rPr>
  </w:style>
  <w:style w:type="paragraph" w:customStyle="1" w:styleId="Default">
    <w:name w:val="Default"/>
    <w:rsid w:val="005A6B8B"/>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A1471A"/>
    <w:rPr>
      <w:sz w:val="16"/>
      <w:szCs w:val="16"/>
    </w:rPr>
  </w:style>
  <w:style w:type="paragraph" w:styleId="CommentText">
    <w:name w:val="annotation text"/>
    <w:basedOn w:val="Normal"/>
    <w:link w:val="CommentTextChar"/>
    <w:uiPriority w:val="99"/>
    <w:semiHidden/>
    <w:unhideWhenUsed/>
    <w:rsid w:val="00A1471A"/>
    <w:pPr>
      <w:spacing w:line="240" w:lineRule="auto"/>
    </w:pPr>
    <w:rPr>
      <w:sz w:val="20"/>
      <w:szCs w:val="20"/>
    </w:rPr>
  </w:style>
  <w:style w:type="character" w:customStyle="1" w:styleId="CommentTextChar">
    <w:name w:val="Comment Text Char"/>
    <w:basedOn w:val="DefaultParagraphFont"/>
    <w:link w:val="CommentText"/>
    <w:uiPriority w:val="99"/>
    <w:semiHidden/>
    <w:rsid w:val="00A1471A"/>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A1471A"/>
    <w:rPr>
      <w:b/>
      <w:bCs/>
    </w:rPr>
  </w:style>
  <w:style w:type="character" w:customStyle="1" w:styleId="CommentSubjectChar">
    <w:name w:val="Comment Subject Char"/>
    <w:basedOn w:val="CommentTextChar"/>
    <w:link w:val="CommentSubject"/>
    <w:uiPriority w:val="99"/>
    <w:semiHidden/>
    <w:rsid w:val="00A1471A"/>
    <w:rPr>
      <w:rFonts w:ascii="Gotham-Book" w:hAnsi="Gotham-Book"/>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8E016-BB37-4880-B970-7E203808D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6</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7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1T10:06:00Z</cp:lastPrinted>
  <dcterms:created xsi:type="dcterms:W3CDTF">2017-01-31T10:06:00Z</dcterms:created>
  <dcterms:modified xsi:type="dcterms:W3CDTF">2017-01-31T10:06:00Z</dcterms:modified>
</cp:coreProperties>
</file>